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462E" w:rsidRDefault="001A462E" w:rsidP="001A462E">
      <w:pPr>
        <w:pStyle w:val="NoSpacing"/>
      </w:pPr>
      <w:bookmarkStart w:id="0" w:name="_GoBack"/>
      <w:bookmarkEnd w:id="0"/>
      <w:r>
        <w:t>Student Name</w:t>
      </w:r>
    </w:p>
    <w:p w:rsidR="001A462E" w:rsidRDefault="001A462E" w:rsidP="001A462E">
      <w:pPr>
        <w:pStyle w:val="NoSpacing"/>
      </w:pPr>
      <w:r>
        <w:t>Date</w:t>
      </w:r>
    </w:p>
    <w:p w:rsidR="001A462E" w:rsidRDefault="001A462E" w:rsidP="001A462E">
      <w:pPr>
        <w:pStyle w:val="NoSpacing"/>
      </w:pPr>
      <w:r>
        <w:t>Class</w:t>
      </w:r>
    </w:p>
    <w:p w:rsidR="001A462E" w:rsidRDefault="008E2141" w:rsidP="001A462E">
      <w:pPr>
        <w:pStyle w:val="NoSpacing"/>
      </w:pPr>
      <w:r>
        <w:t>New Product</w:t>
      </w:r>
      <w:r w:rsidR="001A462E">
        <w:t xml:space="preserve"> Paper</w:t>
      </w:r>
    </w:p>
    <w:p w:rsidR="0062114B" w:rsidRDefault="0062114B" w:rsidP="001A462E">
      <w:pPr>
        <w:pStyle w:val="NoSpacing"/>
      </w:pPr>
    </w:p>
    <w:p w:rsidR="0062114B" w:rsidRDefault="0062114B" w:rsidP="0062114B">
      <w:r w:rsidRPr="001F74C0">
        <w:t xml:space="preserve">Set a price for a </w:t>
      </w:r>
      <w:r w:rsidRPr="00641EEA">
        <w:rPr>
          <w:bCs/>
        </w:rPr>
        <w:t>new to the world consumer</w:t>
      </w:r>
      <w:r w:rsidRPr="001F74C0">
        <w:t xml:space="preserve"> </w:t>
      </w:r>
      <w:r>
        <w:t xml:space="preserve">(this means a product that is not on the market) </w:t>
      </w:r>
      <w:r w:rsidRPr="001F74C0">
        <w:t xml:space="preserve">product.  Identify a new product you think could be successful on the market and set an introductory price for it.  Use the following questions to structure your written analysis. </w:t>
      </w:r>
      <w:r>
        <w:t xml:space="preserve">  </w:t>
      </w:r>
    </w:p>
    <w:p w:rsidR="0062114B" w:rsidRDefault="0062114B" w:rsidP="0062114B">
      <w:pPr>
        <w:numPr>
          <w:ilvl w:val="1"/>
          <w:numId w:val="1"/>
        </w:numPr>
        <w:spacing w:after="0" w:line="240" w:lineRule="auto"/>
        <w:ind w:left="720" w:hanging="720"/>
        <w:rPr>
          <w:b/>
        </w:rPr>
      </w:pPr>
      <w:r w:rsidRPr="00497D76">
        <w:rPr>
          <w:b/>
        </w:rPr>
        <w:t xml:space="preserve">What is the product name?  Describe the product.  </w:t>
      </w:r>
      <w:r>
        <w:rPr>
          <w:b/>
        </w:rPr>
        <w:t xml:space="preserve"> </w:t>
      </w:r>
      <w:r w:rsidRPr="00497D76">
        <w:rPr>
          <w:b/>
        </w:rPr>
        <w:t>2 pts.</w:t>
      </w:r>
    </w:p>
    <w:p w:rsidR="0062114B" w:rsidRDefault="0062114B" w:rsidP="0062114B">
      <w:pPr>
        <w:spacing w:after="0"/>
        <w:ind w:left="720" w:hanging="720"/>
      </w:pPr>
      <w:r>
        <w:rPr>
          <w:b/>
        </w:rPr>
        <w:tab/>
      </w:r>
      <w:r>
        <w:rPr>
          <w:b/>
        </w:rPr>
        <w:tab/>
      </w:r>
      <w:r>
        <w:t>Include your information here.</w:t>
      </w:r>
    </w:p>
    <w:p w:rsidR="0062114B" w:rsidRPr="00497D76" w:rsidRDefault="0062114B" w:rsidP="0062114B">
      <w:pPr>
        <w:spacing w:after="0"/>
        <w:ind w:left="720" w:hanging="720"/>
      </w:pPr>
    </w:p>
    <w:p w:rsidR="0062114B" w:rsidRDefault="0062114B" w:rsidP="0062114B">
      <w:pPr>
        <w:numPr>
          <w:ilvl w:val="1"/>
          <w:numId w:val="1"/>
        </w:numPr>
        <w:spacing w:after="0" w:line="240" w:lineRule="auto"/>
        <w:ind w:left="720" w:hanging="720"/>
        <w:rPr>
          <w:b/>
        </w:rPr>
      </w:pPr>
      <w:r w:rsidRPr="00497D76">
        <w:rPr>
          <w:b/>
        </w:rPr>
        <w:t>Identify and explain which market segmentation variable you are using.</w:t>
      </w:r>
      <w:r>
        <w:rPr>
          <w:b/>
        </w:rPr>
        <w:t xml:space="preserve">   </w:t>
      </w:r>
      <w:r w:rsidRPr="00497D76">
        <w:rPr>
          <w:b/>
        </w:rPr>
        <w:t xml:space="preserve">5 pts.  </w:t>
      </w:r>
    </w:p>
    <w:p w:rsidR="0062114B" w:rsidRDefault="0062114B" w:rsidP="0062114B">
      <w:pPr>
        <w:spacing w:after="0"/>
        <w:ind w:left="720" w:hanging="720"/>
      </w:pPr>
      <w:r>
        <w:rPr>
          <w:b/>
        </w:rPr>
        <w:tab/>
      </w:r>
      <w:r>
        <w:rPr>
          <w:b/>
        </w:rPr>
        <w:tab/>
      </w:r>
      <w:r>
        <w:t>Include your information here.</w:t>
      </w:r>
    </w:p>
    <w:p w:rsidR="0062114B" w:rsidRPr="00497D76" w:rsidRDefault="0062114B" w:rsidP="0062114B">
      <w:pPr>
        <w:spacing w:after="0"/>
        <w:ind w:left="720" w:hanging="720"/>
        <w:rPr>
          <w:b/>
        </w:rPr>
      </w:pPr>
    </w:p>
    <w:p w:rsidR="0062114B" w:rsidRDefault="0062114B" w:rsidP="0062114B">
      <w:pPr>
        <w:numPr>
          <w:ilvl w:val="1"/>
          <w:numId w:val="1"/>
        </w:numPr>
        <w:spacing w:after="0" w:line="240" w:lineRule="auto"/>
        <w:ind w:left="720" w:hanging="720"/>
        <w:rPr>
          <w:b/>
        </w:rPr>
      </w:pPr>
      <w:r w:rsidRPr="00497D76">
        <w:rPr>
          <w:b/>
        </w:rPr>
        <w:t xml:space="preserve">Why did you choose this method of customer segmentation?  Be specific. </w:t>
      </w:r>
      <w:r>
        <w:rPr>
          <w:b/>
        </w:rPr>
        <w:t xml:space="preserve"> </w:t>
      </w:r>
      <w:r w:rsidRPr="00497D76">
        <w:rPr>
          <w:b/>
        </w:rPr>
        <w:t xml:space="preserve">4 pts.  </w:t>
      </w:r>
    </w:p>
    <w:p w:rsidR="0062114B" w:rsidRDefault="0062114B" w:rsidP="0062114B">
      <w:pPr>
        <w:spacing w:after="0"/>
        <w:ind w:left="720" w:hanging="720"/>
      </w:pPr>
      <w:r>
        <w:rPr>
          <w:b/>
        </w:rPr>
        <w:tab/>
      </w:r>
      <w:r>
        <w:rPr>
          <w:b/>
        </w:rPr>
        <w:tab/>
      </w:r>
      <w:r>
        <w:t>Include your information here.</w:t>
      </w:r>
    </w:p>
    <w:p w:rsidR="0062114B" w:rsidRPr="00497D76" w:rsidRDefault="0062114B" w:rsidP="0062114B">
      <w:pPr>
        <w:spacing w:after="0"/>
        <w:ind w:left="720" w:hanging="720"/>
        <w:rPr>
          <w:b/>
        </w:rPr>
      </w:pPr>
    </w:p>
    <w:p w:rsidR="0062114B" w:rsidRPr="008E2141" w:rsidRDefault="0062114B" w:rsidP="00D87538">
      <w:pPr>
        <w:numPr>
          <w:ilvl w:val="1"/>
          <w:numId w:val="1"/>
        </w:numPr>
        <w:spacing w:after="0" w:line="240" w:lineRule="auto"/>
        <w:ind w:left="720" w:hanging="720"/>
        <w:rPr>
          <w:b/>
        </w:rPr>
      </w:pPr>
      <w:r w:rsidRPr="008E2141">
        <w:rPr>
          <w:b/>
        </w:rPr>
        <w:t>Who is the target market?  Be specific. Use demographics, psychographics</w:t>
      </w:r>
      <w:r w:rsidRPr="008E2141">
        <w:rPr>
          <w:b/>
        </w:rPr>
        <w:tab/>
        <w:t xml:space="preserve">(lifestyle), </w:t>
      </w:r>
      <w:r w:rsidR="008E2141" w:rsidRPr="008E2141">
        <w:rPr>
          <w:b/>
        </w:rPr>
        <w:t>etc.</w:t>
      </w:r>
      <w:r w:rsidRPr="008E2141">
        <w:rPr>
          <w:b/>
        </w:rPr>
        <w:t xml:space="preserve"> to identify your customer. It is important to identify the characteristics of your target market--whatever is appropriate. </w:t>
      </w:r>
      <w:r w:rsidRPr="008E2141">
        <w:rPr>
          <w:b/>
          <w:bCs/>
          <w:iCs/>
        </w:rPr>
        <w:t>Most marketers are able to specifically describe their target customer. For example, a 35-45 year old white collar male who lives in the suburbs with a wife and 1 child and makes $85,000 per year.   When reading the explanation of the target market, one should be able to draw a picture in their mind of your customer.</w:t>
      </w:r>
      <w:r w:rsidRPr="008E2141">
        <w:rPr>
          <w:b/>
          <w:bCs/>
          <w:iCs/>
        </w:rPr>
        <w:tab/>
        <w:t xml:space="preserve">  7</w:t>
      </w:r>
      <w:r w:rsidRPr="008E2141">
        <w:rPr>
          <w:b/>
          <w:bCs/>
          <w:i/>
          <w:iCs/>
        </w:rPr>
        <w:t xml:space="preserve"> </w:t>
      </w:r>
      <w:r w:rsidRPr="008E2141">
        <w:rPr>
          <w:b/>
        </w:rPr>
        <w:t xml:space="preserve">pts. </w:t>
      </w:r>
    </w:p>
    <w:p w:rsidR="0062114B" w:rsidRDefault="0062114B" w:rsidP="0062114B">
      <w:pPr>
        <w:spacing w:after="0"/>
        <w:ind w:left="720" w:hanging="720"/>
      </w:pPr>
      <w:r>
        <w:rPr>
          <w:b/>
        </w:rPr>
        <w:tab/>
      </w:r>
      <w:r>
        <w:rPr>
          <w:b/>
        </w:rPr>
        <w:tab/>
      </w:r>
      <w:r>
        <w:t xml:space="preserve">Include your information here.  Please note the necessity for detail and specificity.  </w:t>
      </w:r>
      <w:r>
        <w:tab/>
        <w:t xml:space="preserve">The instructor should have be able to have a picture of the consumer if the right </w:t>
      </w:r>
      <w:r>
        <w:tab/>
        <w:t xml:space="preserve">information is included. </w:t>
      </w:r>
    </w:p>
    <w:p w:rsidR="0062114B" w:rsidRPr="00497D76" w:rsidRDefault="0062114B" w:rsidP="0062114B">
      <w:pPr>
        <w:spacing w:after="0"/>
        <w:ind w:left="720" w:hanging="720"/>
        <w:rPr>
          <w:b/>
        </w:rPr>
      </w:pPr>
    </w:p>
    <w:p w:rsidR="0062114B" w:rsidRDefault="0062114B" w:rsidP="0062114B">
      <w:pPr>
        <w:numPr>
          <w:ilvl w:val="1"/>
          <w:numId w:val="1"/>
        </w:numPr>
        <w:spacing w:after="0" w:line="240" w:lineRule="auto"/>
        <w:ind w:left="720" w:hanging="720"/>
        <w:rPr>
          <w:b/>
        </w:rPr>
      </w:pPr>
      <w:r w:rsidRPr="00497D76">
        <w:rPr>
          <w:b/>
        </w:rPr>
        <w:t xml:space="preserve">What are your product’s benefits to the target market?  2 pts. </w:t>
      </w:r>
    </w:p>
    <w:p w:rsidR="0062114B" w:rsidRDefault="0062114B" w:rsidP="0062114B">
      <w:pPr>
        <w:spacing w:after="0"/>
        <w:ind w:left="720" w:hanging="720"/>
      </w:pPr>
      <w:r>
        <w:rPr>
          <w:b/>
        </w:rPr>
        <w:tab/>
      </w:r>
      <w:r>
        <w:rPr>
          <w:b/>
        </w:rPr>
        <w:tab/>
      </w:r>
      <w:r>
        <w:t>Include your information here.</w:t>
      </w:r>
    </w:p>
    <w:p w:rsidR="0062114B" w:rsidRDefault="0062114B" w:rsidP="0062114B">
      <w:pPr>
        <w:spacing w:after="0"/>
        <w:ind w:left="720" w:hanging="720"/>
      </w:pPr>
    </w:p>
    <w:p w:rsidR="0062114B" w:rsidRDefault="0062114B" w:rsidP="0062114B">
      <w:pPr>
        <w:numPr>
          <w:ilvl w:val="1"/>
          <w:numId w:val="1"/>
        </w:numPr>
        <w:spacing w:after="0" w:line="240" w:lineRule="auto"/>
        <w:ind w:left="720" w:hanging="720"/>
        <w:rPr>
          <w:b/>
        </w:rPr>
      </w:pPr>
      <w:r w:rsidRPr="00497D76">
        <w:rPr>
          <w:b/>
        </w:rPr>
        <w:t xml:space="preserve">At what price will your product be introduced?  Why?  </w:t>
      </w:r>
      <w:r w:rsidRPr="00497D76">
        <w:rPr>
          <w:b/>
        </w:rPr>
        <w:tab/>
      </w:r>
      <w:r>
        <w:rPr>
          <w:b/>
        </w:rPr>
        <w:t>2</w:t>
      </w:r>
      <w:r w:rsidRPr="00497D76">
        <w:rPr>
          <w:b/>
        </w:rPr>
        <w:t xml:space="preserve"> pts</w:t>
      </w:r>
    </w:p>
    <w:p w:rsidR="0062114B" w:rsidRDefault="0062114B" w:rsidP="0062114B">
      <w:pPr>
        <w:spacing w:after="0"/>
        <w:ind w:left="720" w:hanging="720"/>
      </w:pPr>
      <w:r>
        <w:rPr>
          <w:b/>
        </w:rPr>
        <w:tab/>
      </w:r>
      <w:r>
        <w:rPr>
          <w:b/>
        </w:rPr>
        <w:tab/>
      </w:r>
      <w:r>
        <w:t>Include your information here.</w:t>
      </w:r>
    </w:p>
    <w:p w:rsidR="0062114B" w:rsidRPr="00497D76" w:rsidRDefault="0062114B" w:rsidP="0062114B">
      <w:pPr>
        <w:spacing w:after="0"/>
        <w:ind w:left="720" w:hanging="720"/>
        <w:rPr>
          <w:b/>
        </w:rPr>
      </w:pPr>
    </w:p>
    <w:p w:rsidR="0062114B" w:rsidRDefault="0062114B" w:rsidP="0062114B">
      <w:pPr>
        <w:numPr>
          <w:ilvl w:val="1"/>
          <w:numId w:val="1"/>
        </w:numPr>
        <w:spacing w:after="0" w:line="240" w:lineRule="auto"/>
        <w:ind w:left="720" w:hanging="720"/>
        <w:rPr>
          <w:b/>
        </w:rPr>
      </w:pPr>
      <w:r w:rsidRPr="00497D76">
        <w:rPr>
          <w:b/>
        </w:rPr>
        <w:t xml:space="preserve">What new product pricing strategy are you using?  Why?  </w:t>
      </w:r>
      <w:r>
        <w:rPr>
          <w:b/>
        </w:rPr>
        <w:t>5</w:t>
      </w:r>
      <w:r w:rsidRPr="00497D76">
        <w:rPr>
          <w:b/>
        </w:rPr>
        <w:t xml:space="preserve"> pts. </w:t>
      </w:r>
    </w:p>
    <w:p w:rsidR="0062114B" w:rsidRDefault="0062114B" w:rsidP="0062114B">
      <w:pPr>
        <w:spacing w:after="0"/>
        <w:ind w:left="720" w:hanging="720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Include your information here.</w:t>
      </w:r>
    </w:p>
    <w:p w:rsidR="0062114B" w:rsidRPr="00497D76" w:rsidRDefault="0062114B" w:rsidP="0062114B">
      <w:pPr>
        <w:spacing w:after="0"/>
        <w:ind w:left="720" w:hanging="720"/>
        <w:rPr>
          <w:b/>
        </w:rPr>
      </w:pPr>
    </w:p>
    <w:p w:rsidR="0062114B" w:rsidRDefault="0062114B" w:rsidP="0062114B">
      <w:pPr>
        <w:numPr>
          <w:ilvl w:val="1"/>
          <w:numId w:val="1"/>
        </w:numPr>
        <w:spacing w:after="0" w:line="240" w:lineRule="auto"/>
        <w:ind w:left="720" w:hanging="720"/>
        <w:rPr>
          <w:b/>
        </w:rPr>
      </w:pPr>
      <w:r w:rsidRPr="00497D76">
        <w:rPr>
          <w:b/>
        </w:rPr>
        <w:t xml:space="preserve">What objectives will be accomplished by using this strategy?  Be specific. </w:t>
      </w:r>
      <w:r>
        <w:rPr>
          <w:b/>
        </w:rPr>
        <w:t xml:space="preserve"> 5</w:t>
      </w:r>
      <w:r w:rsidRPr="00497D76">
        <w:rPr>
          <w:b/>
        </w:rPr>
        <w:t xml:space="preserve"> pts.</w:t>
      </w:r>
    </w:p>
    <w:p w:rsidR="0062114B" w:rsidRDefault="0062114B" w:rsidP="0062114B">
      <w:pPr>
        <w:spacing w:after="0"/>
        <w:ind w:left="720" w:hanging="720"/>
      </w:pPr>
      <w:r>
        <w:rPr>
          <w:b/>
        </w:rPr>
        <w:tab/>
      </w:r>
      <w:r>
        <w:rPr>
          <w:b/>
        </w:rPr>
        <w:tab/>
      </w:r>
      <w:r>
        <w:t>Include your information here.</w:t>
      </w:r>
    </w:p>
    <w:p w:rsidR="0062114B" w:rsidRPr="00497D76" w:rsidRDefault="0062114B" w:rsidP="0062114B">
      <w:pPr>
        <w:spacing w:after="0"/>
        <w:ind w:left="720" w:hanging="720"/>
        <w:rPr>
          <w:b/>
        </w:rPr>
      </w:pPr>
    </w:p>
    <w:p w:rsidR="0062114B" w:rsidRDefault="0062114B" w:rsidP="0062114B">
      <w:pPr>
        <w:numPr>
          <w:ilvl w:val="1"/>
          <w:numId w:val="1"/>
        </w:numPr>
        <w:spacing w:after="0" w:line="240" w:lineRule="auto"/>
        <w:ind w:left="720" w:hanging="720"/>
        <w:rPr>
          <w:b/>
        </w:rPr>
      </w:pPr>
      <w:r w:rsidRPr="00497D76">
        <w:rPr>
          <w:b/>
        </w:rPr>
        <w:t xml:space="preserve">Why is the product worth this price?  </w:t>
      </w:r>
      <w:r>
        <w:rPr>
          <w:b/>
        </w:rPr>
        <w:t>1</w:t>
      </w:r>
      <w:r w:rsidRPr="00497D76">
        <w:rPr>
          <w:b/>
        </w:rPr>
        <w:t xml:space="preserve"> pts. </w:t>
      </w:r>
    </w:p>
    <w:p w:rsidR="0062114B" w:rsidRDefault="0062114B" w:rsidP="0062114B">
      <w:pPr>
        <w:spacing w:after="0"/>
        <w:ind w:left="720" w:hanging="720"/>
      </w:pPr>
      <w:r>
        <w:rPr>
          <w:b/>
        </w:rPr>
        <w:tab/>
      </w:r>
      <w:r>
        <w:rPr>
          <w:b/>
        </w:rPr>
        <w:tab/>
      </w:r>
      <w:r>
        <w:t>Include your information here.</w:t>
      </w:r>
    </w:p>
    <w:p w:rsidR="0062114B" w:rsidRPr="00497D76" w:rsidRDefault="0062114B" w:rsidP="0062114B">
      <w:pPr>
        <w:spacing w:after="0"/>
        <w:ind w:left="720" w:hanging="720"/>
        <w:rPr>
          <w:b/>
        </w:rPr>
      </w:pPr>
    </w:p>
    <w:p w:rsidR="0062114B" w:rsidRDefault="0062114B" w:rsidP="0062114B">
      <w:pPr>
        <w:numPr>
          <w:ilvl w:val="1"/>
          <w:numId w:val="1"/>
        </w:numPr>
        <w:spacing w:after="0" w:line="240" w:lineRule="auto"/>
        <w:ind w:left="720" w:hanging="720"/>
        <w:rPr>
          <w:b/>
        </w:rPr>
      </w:pPr>
      <w:r w:rsidRPr="00497D76">
        <w:rPr>
          <w:b/>
        </w:rPr>
        <w:t>Identify and explain</w:t>
      </w:r>
      <w:r>
        <w:rPr>
          <w:b/>
        </w:rPr>
        <w:t xml:space="preserve"> what happens to each of the 4 Ps</w:t>
      </w:r>
      <w:r w:rsidRPr="00497D76">
        <w:rPr>
          <w:b/>
        </w:rPr>
        <w:t xml:space="preserve"> at each stage of </w:t>
      </w:r>
      <w:r w:rsidR="008E2141" w:rsidRPr="00497D76">
        <w:rPr>
          <w:b/>
        </w:rPr>
        <w:t xml:space="preserve">the </w:t>
      </w:r>
      <w:r w:rsidR="008E2141">
        <w:rPr>
          <w:b/>
        </w:rPr>
        <w:t>PLC</w:t>
      </w:r>
      <w:r w:rsidRPr="00497D76">
        <w:rPr>
          <w:b/>
        </w:rPr>
        <w:t>?</w:t>
      </w:r>
      <w:r>
        <w:rPr>
          <w:b/>
        </w:rPr>
        <w:t xml:space="preserve"> 12</w:t>
      </w:r>
      <w:r w:rsidRPr="00497D76">
        <w:rPr>
          <w:b/>
        </w:rPr>
        <w:t xml:space="preserve"> pts.  </w:t>
      </w:r>
    </w:p>
    <w:p w:rsidR="0062114B" w:rsidRPr="00497D76" w:rsidRDefault="0062114B" w:rsidP="0062114B">
      <w:pPr>
        <w:spacing w:after="0"/>
        <w:ind w:left="720" w:hanging="720"/>
        <w:rPr>
          <w:b/>
        </w:rPr>
      </w:pPr>
      <w:r>
        <w:rPr>
          <w:b/>
        </w:rPr>
        <w:tab/>
      </w:r>
      <w:r>
        <w:rPr>
          <w:b/>
        </w:rPr>
        <w:tab/>
      </w:r>
      <w:r>
        <w:t>Include your information here.</w:t>
      </w:r>
    </w:p>
    <w:p w:rsidR="00AB1082" w:rsidRDefault="00A840A5"/>
    <w:sectPr w:rsidR="00AB108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527616"/>
    <w:multiLevelType w:val="hybridMultilevel"/>
    <w:tmpl w:val="CF2673B0"/>
    <w:lvl w:ilvl="0" w:tplc="2578C92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8AB81ADA">
      <w:start w:val="1"/>
      <w:numFmt w:val="lowerLetter"/>
      <w:lvlText w:val="%2."/>
      <w:lvlJc w:val="left"/>
      <w:pPr>
        <w:ind w:left="1440" w:hanging="360"/>
      </w:pPr>
      <w:rPr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MTIxN7AwMzM0sjRQ0lEKTi0uzszPAykwrAUAaM6/ESwAAAA="/>
  </w:docVars>
  <w:rsids>
    <w:rsidRoot w:val="001A462E"/>
    <w:rsid w:val="001A462E"/>
    <w:rsid w:val="002D2F33"/>
    <w:rsid w:val="0062114B"/>
    <w:rsid w:val="008E2141"/>
    <w:rsid w:val="008E3A23"/>
    <w:rsid w:val="009B4EEC"/>
    <w:rsid w:val="00A840A5"/>
    <w:rsid w:val="00A85B77"/>
    <w:rsid w:val="00AF2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F54FAB-2873-4A30-B7CB-6F6A4EFEE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A462E"/>
  </w:style>
  <w:style w:type="paragraph" w:styleId="Heading1">
    <w:name w:val="heading 1"/>
    <w:basedOn w:val="Normal"/>
    <w:next w:val="Normal"/>
    <w:link w:val="Heading1Char"/>
    <w:uiPriority w:val="9"/>
    <w:qFormat/>
    <w:rsid w:val="001A462E"/>
    <w:pPr>
      <w:keepNext/>
      <w:keepLines/>
      <w:pBdr>
        <w:bottom w:val="single" w:sz="4" w:space="1" w:color="5B9BD5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462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462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462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462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462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462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462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462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462E"/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A462E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462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462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462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462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462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462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462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462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A462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1A462E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462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1A462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1A462E"/>
    <w:rPr>
      <w:b/>
      <w:bCs/>
    </w:rPr>
  </w:style>
  <w:style w:type="character" w:styleId="Emphasis">
    <w:name w:val="Emphasis"/>
    <w:basedOn w:val="DefaultParagraphFont"/>
    <w:uiPriority w:val="20"/>
    <w:qFormat/>
    <w:rsid w:val="001A462E"/>
    <w:rPr>
      <w:i/>
      <w:iCs/>
    </w:rPr>
  </w:style>
  <w:style w:type="paragraph" w:styleId="NoSpacing">
    <w:name w:val="No Spacing"/>
    <w:uiPriority w:val="1"/>
    <w:qFormat/>
    <w:rsid w:val="001A462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A462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A462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462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462E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A462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A462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A462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1A462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1A462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A462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College</Company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s, Fresa J.</dc:creator>
  <cp:keywords/>
  <dc:description/>
  <cp:lastModifiedBy>Lynne Holmes</cp:lastModifiedBy>
  <cp:revision>2</cp:revision>
  <dcterms:created xsi:type="dcterms:W3CDTF">2016-12-08T03:48:00Z</dcterms:created>
  <dcterms:modified xsi:type="dcterms:W3CDTF">2016-12-08T03:48:00Z</dcterms:modified>
</cp:coreProperties>
</file>